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Xfefb04009712630853289133a93c4b884cdaffd"/>
    <w:p>
      <w:pPr>
        <w:pStyle w:val="Heading1"/>
      </w:pPr>
      <w:r>
        <w:t xml:space="preserve">Cover Letter for Chemical Engineer Position</w:t>
      </w:r>
    </w:p>
    <w:p>
      <w:pPr>
        <w:pStyle w:val="FirstParagraph"/>
      </w:pPr>
      <w:r>
        <w:rPr>
          <w:bCs/>
          <w:b/>
        </w:rPr>
        <w:t xml:space="preserve">Dear Hiring Manager,</w:t>
      </w:r>
    </w:p>
    <w:p>
      <w:pPr>
        <w:pStyle w:val="BodyText"/>
      </w:pPr>
      <w:r>
        <w:t xml:space="preserve">I am writing to express my enthusiastic interest in the Chemical Engineer position at [Company Name] in the United Kingdom London. As a highly motivated and experienced chemical engineer with a deep understanding of industrial processes, sustainable practices, and innovative problem-solving, I am eager to contribute my expertise to a dynamic organization like yours. The opportunity to work within the vibrant scientific and technological ecosystem of London is particularly appealing, as it aligns perfectly with my professional goals and passion for advancing the field of chemical engineering.</w:t>
      </w:r>
    </w:p>
    <w:p>
      <w:pPr>
        <w:pStyle w:val="BodyText"/>
      </w:pPr>
      <w:r>
        <w:t xml:space="preserve">With over [X years] of experience in chemical engineering, I have developed a strong foundation in process design, optimization, and environmental compliance. My career has been driven by a commitment to creating solutions that balance technical excellence with sustainability—a principle that is central to the future of the chemical industry. Whether it’s improving production efficiency or reducing carbon footprints, I thrive in environments where innovation meets real-world impact. The United Kingdom London’s reputation as a hub for cutting-edge research and development makes it an ideal location for me to further my career and contribute to groundbreaking projects.</w:t>
      </w:r>
    </w:p>
    <w:p>
      <w:pPr>
        <w:pStyle w:val="BodyText"/>
      </w:pPr>
      <w:r>
        <w:t xml:space="preserve">My academic background includes a [Degree] in Chemical Engineering from [University Name], where I graduated with honors. During my studies, I focused on areas such as thermodynamics, reaction engineering, and process control, which provided me with the analytical tools necessary to tackle complex challenges. This foundation was further strengthened through internships and hands-on projects that allowed me to apply theoretical knowledge to practical scenarios. For instance, while working on a project involving the design of a wastewater treatment system for an industrial client, I collaborated with cross-functional teams to ensure compliance with stringent environmental regulations—a skill I believe is critical in today’s regulatory landscape.</w:t>
      </w:r>
    </w:p>
    <w:p>
      <w:pPr>
        <w:pStyle w:val="BodyText"/>
      </w:pPr>
      <w:r>
        <w:t xml:space="preserve">Professionally, my career has spanned roles in both multinational corporations and smaller specialized firms, where I have consistently delivered results. At [Previous Company], I led the optimization of a chemical synthesis process that resulted in a 15% reduction in energy consumption and a 20% increase in product yield. This achievement not only enhanced operational efficiency but also aligned with the company’s sustainability goals. Additionally, my work on developing greener catalysts for industrial applications has been recognized through presentations at industry conferences, including the [Relevant Conference Name] in London. These experiences have deepened my understanding of the UK’s unique challenges and opportunities in chemical engineering.</w:t>
      </w:r>
    </w:p>
    <w:p>
      <w:pPr>
        <w:pStyle w:val="BodyText"/>
      </w:pPr>
      <w:r>
        <w:t xml:space="preserve">One of the aspects that draws me to the United Kingdom London is its commitment to fostering innovation while adhering to rigorous environmental standards. The UK has been a global leader in promoting circular economy principles and reducing carbon emissions, which resonates with my own values as a chemical engineer. I am particularly interested in contributing to projects that align with the Net Zero 2050 targets and explore the potential of green chemistry. For example, my recent work on bio-based polymers has demonstrated how sustainable materials can replace traditional petrochemical products, a trend that is gaining momentum in London’s forward-thinking industry.</w:t>
      </w:r>
    </w:p>
    <w:p>
      <w:pPr>
        <w:pStyle w:val="BodyText"/>
      </w:pPr>
      <w:r>
        <w:t xml:space="preserve">My technical skills are complemented by strong interpersonal abilities. I am adept at collaborating with multidisciplinary teams and communicating complex ideas to stakeholders at all levels. In my previous role, I spearheaded a collaboration between the engineering and R&amp;D departments to integrate advanced process simulation tools into the workflow, which streamlined decision-making and reduced development timelines by 30%. Such experiences have honed my ability to balance technical precision with strategic thinking—a quality I believe is essential for success in the chemical engineering field.</w:t>
      </w:r>
    </w:p>
    <w:p>
      <w:pPr>
        <w:pStyle w:val="BodyText"/>
      </w:pPr>
      <w:r>
        <w:t xml:space="preserve">What excites me most about [Company Name] is its reputation for innovation and its dedication to addressing global challenges through chemical engineering. The company’s focus on [specific project, technology, or initiative relevant to the employer] aligns closely with my expertise in [specific area of your experience]. I am particularly drawn to the opportunity to work on projects that leverage cutting-edge technologies such as AI-driven process optimization or advanced materials science. I am confident that my background in chemical engineering, combined with my passion for sustainable solutions, would enable me to make meaningful contributions to your team.</w:t>
      </w:r>
    </w:p>
    <w:p>
      <w:pPr>
        <w:pStyle w:val="BodyText"/>
      </w:pPr>
      <w:r>
        <w:t xml:space="preserve">In addition to my technical qualifications, I bring a proactive and adaptable mindset. The dynamic nature of the chemical industry demands continuous learning and innovation, and I have always embraced these challenges. Whether it’s staying updated on regulatory changes in the United Kingdom London or exploring new methodologies for process improvement, I remain committed to growth and excellence. My ability to quickly adapt to new environments while maintaining a focus on quality and efficiency has been a key factor in my professional success.</w:t>
      </w:r>
    </w:p>
    <w:p>
      <w:pPr>
        <w:pStyle w:val="BodyText"/>
      </w:pPr>
      <w:r>
        <w:t xml:space="preserve">I am eager to bring my skills and enthusiasm to [Company Name] and contribute to the company’s mission of advancing chemical engineering practices in the United Kingdom London. I would welcome the opportunity to discuss how my experience aligns with your needs and how I can contribute to your ongoing success. Thank you for considering my application, and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4T18:53:58Z</dcterms:created>
  <dcterms:modified xsi:type="dcterms:W3CDTF">2026-07-24T18:53:58Z</dcterms:modified>
</cp:coreProperties>
</file>

<file path=docProps/custom.xml><?xml version="1.0" encoding="utf-8"?>
<Properties xmlns="http://schemas.openxmlformats.org/officeDocument/2006/custom-properties" xmlns:vt="http://schemas.openxmlformats.org/officeDocument/2006/docPropsVTypes"/>
</file>